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DF83B" w14:textId="4CAD7DF7" w:rsidR="001E7F7D" w:rsidRPr="0066140C" w:rsidRDefault="001E7F7D" w:rsidP="001E7F7D">
      <w:pPr>
        <w:jc w:val="center"/>
        <w:rPr>
          <w:rFonts w:asciiTheme="majorBidi" w:hAnsiTheme="majorBidi" w:cstheme="majorBidi"/>
          <w:sz w:val="40"/>
          <w:szCs w:val="40"/>
          <w:lang w:val="en-US"/>
        </w:rPr>
      </w:pPr>
      <w:r>
        <w:fldChar w:fldCharType="begin"/>
      </w:r>
      <w:r w:rsidR="002353FA">
        <w:instrText xml:space="preserve"> INCLUDEPICTURE "C:\\Users\\gamessino\\Library\\Group Containers\\UBF8T346G9.ms\\WebArchiveCopyPasteTempFiles\\com.microsoft.Word\\UOMlogo.png" \* MERGEFORMAT </w:instrText>
      </w:r>
      <w:r>
        <w:fldChar w:fldCharType="separate"/>
      </w:r>
      <w:r>
        <w:rPr>
          <w:noProof/>
        </w:rPr>
        <w:drawing>
          <wp:inline distT="0" distB="0" distL="0" distR="0" wp14:anchorId="65A5E8F0" wp14:editId="2CBDDF36">
            <wp:extent cx="1675817" cy="1375410"/>
            <wp:effectExtent l="0" t="0" r="0" b="0"/>
            <wp:docPr id="1" name="Picture 1" descr="Home :: University of Malak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:: University of Malakan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695498" cy="1391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="0066140C">
        <w:rPr>
          <w:lang w:val="en-US"/>
        </w:rPr>
        <w:t>Z</w:t>
      </w:r>
    </w:p>
    <w:p w14:paraId="6BF8B02B" w14:textId="7A3CC77D" w:rsidR="00766351" w:rsidRPr="001E7F7D" w:rsidRDefault="001E7F7D" w:rsidP="001E7F7D">
      <w:pPr>
        <w:jc w:val="center"/>
        <w:rPr>
          <w:rFonts w:asciiTheme="majorBidi" w:hAnsiTheme="majorBidi" w:cstheme="majorBidi"/>
          <w:sz w:val="40"/>
          <w:szCs w:val="40"/>
          <w:lang w:val="en-GB"/>
        </w:rPr>
      </w:pPr>
      <w:r w:rsidRPr="001E7F7D">
        <w:rPr>
          <w:rFonts w:asciiTheme="majorBidi" w:hAnsiTheme="majorBidi" w:cstheme="majorBidi"/>
          <w:sz w:val="40"/>
          <w:szCs w:val="40"/>
          <w:lang w:val="en-GB"/>
        </w:rPr>
        <w:t>DEPARTMENT OF CHEMISTRY</w:t>
      </w:r>
    </w:p>
    <w:p w14:paraId="721C70F5" w14:textId="09137BF8" w:rsidR="001E7F7D" w:rsidRPr="001E7F7D" w:rsidRDefault="001E7F7D" w:rsidP="001E7F7D">
      <w:pPr>
        <w:jc w:val="center"/>
        <w:rPr>
          <w:rFonts w:asciiTheme="majorBidi" w:hAnsiTheme="majorBidi" w:cstheme="majorBidi"/>
          <w:sz w:val="32"/>
          <w:szCs w:val="32"/>
          <w:lang w:val="en-GB"/>
        </w:rPr>
      </w:pPr>
      <w:r w:rsidRPr="001E7F7D">
        <w:rPr>
          <w:rFonts w:asciiTheme="majorBidi" w:hAnsiTheme="majorBidi" w:cstheme="majorBidi"/>
          <w:sz w:val="32"/>
          <w:szCs w:val="32"/>
          <w:lang w:val="en-GB"/>
        </w:rPr>
        <w:t>UNIVERSITY OF MALAKAND</w:t>
      </w:r>
    </w:p>
    <w:p w14:paraId="05F54F48" w14:textId="7FB74F75" w:rsidR="001E7F7D" w:rsidRDefault="001E7F7D" w:rsidP="001E7F7D">
      <w:pPr>
        <w:jc w:val="center"/>
        <w:rPr>
          <w:rFonts w:asciiTheme="majorBidi" w:hAnsiTheme="majorBidi" w:cstheme="majorBidi"/>
          <w:lang w:val="en-GB"/>
        </w:rPr>
      </w:pPr>
      <w:r w:rsidRPr="001E7F7D">
        <w:rPr>
          <w:rFonts w:asciiTheme="majorBidi" w:hAnsiTheme="majorBidi" w:cstheme="majorBidi"/>
          <w:lang w:val="en-GB"/>
        </w:rPr>
        <w:t>Khyber Pakhtunkhwa, Pakistan</w:t>
      </w:r>
    </w:p>
    <w:p w14:paraId="36702887" w14:textId="77777777" w:rsidR="003E74F9" w:rsidRDefault="003E74F9" w:rsidP="001E7F7D">
      <w:pPr>
        <w:jc w:val="center"/>
        <w:rPr>
          <w:rFonts w:asciiTheme="majorBidi" w:hAnsiTheme="majorBidi" w:cstheme="majorBidi"/>
          <w:lang w:val="en-GB"/>
        </w:rPr>
      </w:pPr>
    </w:p>
    <w:p w14:paraId="4DB7E11B" w14:textId="3B567AF1" w:rsidR="001E7F7D" w:rsidRPr="003E74F9" w:rsidRDefault="003E74F9" w:rsidP="001E7F7D">
      <w:pPr>
        <w:jc w:val="center"/>
        <w:rPr>
          <w:rFonts w:asciiTheme="majorBidi" w:hAnsiTheme="majorBidi" w:cstheme="majorBidi"/>
          <w:b/>
          <w:bCs/>
          <w:u w:val="single"/>
          <w:lang w:val="en-GB"/>
        </w:rPr>
      </w:pPr>
      <w:r w:rsidRPr="003E74F9">
        <w:rPr>
          <w:rFonts w:asciiTheme="majorBidi" w:hAnsiTheme="majorBidi" w:cstheme="majorBidi"/>
          <w:b/>
          <w:bCs/>
          <w:u w:val="single"/>
          <w:lang w:val="en-GB"/>
        </w:rPr>
        <w:t xml:space="preserve">Required equipment with specific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7"/>
        <w:gridCol w:w="5463"/>
        <w:gridCol w:w="576"/>
      </w:tblGrid>
      <w:tr w:rsidR="00920628" w14:paraId="208E7CFF" w14:textId="1E604B5E" w:rsidTr="009A2050">
        <w:tc>
          <w:tcPr>
            <w:tcW w:w="2998" w:type="dxa"/>
          </w:tcPr>
          <w:p w14:paraId="744B2797" w14:textId="33D77DA7" w:rsidR="00920628" w:rsidRDefault="00920628" w:rsidP="000C00E8">
            <w:pPr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 xml:space="preserve">Name of Equipment </w:t>
            </w:r>
          </w:p>
        </w:tc>
        <w:tc>
          <w:tcPr>
            <w:tcW w:w="5502" w:type="dxa"/>
          </w:tcPr>
          <w:p w14:paraId="023AB06A" w14:textId="03ED8896" w:rsidR="00920628" w:rsidRDefault="00920628" w:rsidP="000C00E8">
            <w:pPr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>Specification</w:t>
            </w:r>
          </w:p>
        </w:tc>
        <w:tc>
          <w:tcPr>
            <w:tcW w:w="516" w:type="dxa"/>
          </w:tcPr>
          <w:p w14:paraId="6F382817" w14:textId="6A45E2B1" w:rsidR="00920628" w:rsidRDefault="00920628" w:rsidP="000C00E8">
            <w:pPr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 xml:space="preserve">Qty </w:t>
            </w:r>
          </w:p>
        </w:tc>
      </w:tr>
      <w:tr w:rsidR="00920628" w14:paraId="0803997E" w14:textId="5866FD7B" w:rsidTr="009A2050">
        <w:tc>
          <w:tcPr>
            <w:tcW w:w="2998" w:type="dxa"/>
          </w:tcPr>
          <w:p w14:paraId="155DF5BE" w14:textId="6715B9FD" w:rsidR="00920628" w:rsidRDefault="00920628" w:rsidP="000C00E8">
            <w:pPr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>Computer Server</w:t>
            </w:r>
          </w:p>
        </w:tc>
        <w:tc>
          <w:tcPr>
            <w:tcW w:w="5502" w:type="dxa"/>
          </w:tcPr>
          <w:p w14:paraId="094404E9" w14:textId="77777777" w:rsidR="00920628" w:rsidRPr="001E7F7D" w:rsidRDefault="00920628" w:rsidP="001E7F7D">
            <w:pPr>
              <w:rPr>
                <w:rFonts w:asciiTheme="majorBidi" w:hAnsiTheme="majorBidi" w:cstheme="majorBidi"/>
                <w:lang w:val="en-GB"/>
              </w:rPr>
            </w:pPr>
            <w:r w:rsidRPr="001E7F7D">
              <w:rPr>
                <w:rFonts w:ascii="Calibri" w:hAnsi="Calibri" w:cs="Calibri"/>
                <w:lang w:val="en-GB"/>
              </w:rPr>
              <w:t>﻿</w:t>
            </w:r>
            <w:r w:rsidRPr="001E7F7D">
              <w:rPr>
                <w:rFonts w:asciiTheme="majorBidi" w:hAnsiTheme="majorBidi" w:cstheme="majorBidi"/>
                <w:lang w:val="en-GB"/>
              </w:rPr>
              <w:t>DUAL Intel® Xeon® Gold 6338 2G, 32C/64T, 11.2GT/s, 48M Cache, Turbo, HT (205W) DDR4-3200</w:t>
            </w:r>
          </w:p>
          <w:p w14:paraId="117D259B" w14:textId="77777777" w:rsidR="00920628" w:rsidRPr="001E7F7D" w:rsidRDefault="00920628" w:rsidP="001E7F7D">
            <w:pPr>
              <w:rPr>
                <w:rFonts w:asciiTheme="majorBidi" w:hAnsiTheme="majorBidi" w:cstheme="majorBidi"/>
                <w:lang w:val="en-GB"/>
              </w:rPr>
            </w:pPr>
            <w:r w:rsidRPr="001E7F7D">
              <w:rPr>
                <w:rFonts w:asciiTheme="majorBidi" w:hAnsiTheme="majorBidi" w:cstheme="majorBidi"/>
                <w:lang w:val="en-GB"/>
              </w:rPr>
              <w:t>2 X 32GB RDIMM, 3200MT/s, Dual Rank, 16Gb BASE</w:t>
            </w:r>
          </w:p>
          <w:p w14:paraId="09185F50" w14:textId="77777777" w:rsidR="00920628" w:rsidRPr="001E7F7D" w:rsidRDefault="00920628" w:rsidP="001E7F7D">
            <w:pPr>
              <w:rPr>
                <w:rFonts w:asciiTheme="majorBidi" w:hAnsiTheme="majorBidi" w:cstheme="majorBidi"/>
                <w:lang w:val="en-GB"/>
              </w:rPr>
            </w:pPr>
            <w:r w:rsidRPr="001E7F7D">
              <w:rPr>
                <w:rFonts w:asciiTheme="majorBidi" w:hAnsiTheme="majorBidi" w:cstheme="majorBidi"/>
                <w:lang w:val="en-GB"/>
              </w:rPr>
              <w:t>8 X 960GB SSD SATA Read Intensive 6Gbps 512 2.5in Hot-plug AG Drive, 1 DWPD,</w:t>
            </w:r>
          </w:p>
          <w:p w14:paraId="070D35CA" w14:textId="77777777" w:rsidR="00920628" w:rsidRPr="001E7F7D" w:rsidRDefault="00920628" w:rsidP="001E7F7D">
            <w:pPr>
              <w:rPr>
                <w:rFonts w:asciiTheme="majorBidi" w:hAnsiTheme="majorBidi" w:cstheme="majorBidi"/>
                <w:lang w:val="en-GB"/>
              </w:rPr>
            </w:pPr>
            <w:r w:rsidRPr="001E7F7D">
              <w:rPr>
                <w:rFonts w:asciiTheme="majorBidi" w:hAnsiTheme="majorBidi" w:cstheme="majorBidi"/>
                <w:lang w:val="en-GB"/>
              </w:rPr>
              <w:t>C2, RAID 0 for HDDs or SSDs (Matching Type/Speed/Capacity)</w:t>
            </w:r>
          </w:p>
          <w:p w14:paraId="20D542ED" w14:textId="77777777" w:rsidR="00920628" w:rsidRPr="001E7F7D" w:rsidRDefault="00920628" w:rsidP="001E7F7D">
            <w:pPr>
              <w:rPr>
                <w:rFonts w:asciiTheme="majorBidi" w:hAnsiTheme="majorBidi" w:cstheme="majorBidi"/>
                <w:lang w:val="en-GB"/>
              </w:rPr>
            </w:pPr>
            <w:r w:rsidRPr="001E7F7D">
              <w:rPr>
                <w:rFonts w:asciiTheme="majorBidi" w:hAnsiTheme="majorBidi" w:cstheme="majorBidi"/>
                <w:lang w:val="en-GB"/>
              </w:rPr>
              <w:t>Standard Fan x5</w:t>
            </w:r>
          </w:p>
          <w:p w14:paraId="30754EF2" w14:textId="77777777" w:rsidR="00920628" w:rsidRPr="001E7F7D" w:rsidRDefault="00920628" w:rsidP="001E7F7D">
            <w:pPr>
              <w:rPr>
                <w:rFonts w:asciiTheme="majorBidi" w:hAnsiTheme="majorBidi" w:cstheme="majorBidi"/>
                <w:lang w:val="en-GB"/>
              </w:rPr>
            </w:pPr>
            <w:r w:rsidRPr="001E7F7D">
              <w:rPr>
                <w:rFonts w:asciiTheme="majorBidi" w:hAnsiTheme="majorBidi" w:cstheme="majorBidi"/>
                <w:lang w:val="en-GB"/>
              </w:rPr>
              <w:t>Dual, Hot-plug, Fully Redundant Power Supply (1+1), 800W, Mixed Mode</w:t>
            </w:r>
          </w:p>
          <w:p w14:paraId="1F627361" w14:textId="77777777" w:rsidR="00920628" w:rsidRPr="001E7F7D" w:rsidRDefault="00920628" w:rsidP="001E7F7D">
            <w:pPr>
              <w:rPr>
                <w:rFonts w:asciiTheme="majorBidi" w:hAnsiTheme="majorBidi" w:cstheme="majorBidi"/>
                <w:lang w:val="en-GB"/>
              </w:rPr>
            </w:pPr>
            <w:r w:rsidRPr="001E7F7D">
              <w:rPr>
                <w:rFonts w:asciiTheme="majorBidi" w:hAnsiTheme="majorBidi" w:cstheme="majorBidi"/>
                <w:lang w:val="en-GB"/>
              </w:rPr>
              <w:t>Power Cord - C13, 1.9M, 250V, 10A</w:t>
            </w:r>
          </w:p>
          <w:p w14:paraId="1EF1256F" w14:textId="77777777" w:rsidR="00920628" w:rsidRPr="001E7F7D" w:rsidRDefault="00920628" w:rsidP="001E7F7D">
            <w:pPr>
              <w:rPr>
                <w:rFonts w:asciiTheme="majorBidi" w:hAnsiTheme="majorBidi" w:cstheme="majorBidi"/>
                <w:lang w:val="en-GB"/>
              </w:rPr>
            </w:pPr>
            <w:r w:rsidRPr="001E7F7D">
              <w:rPr>
                <w:rFonts w:asciiTheme="majorBidi" w:hAnsiTheme="majorBidi" w:cstheme="majorBidi"/>
                <w:lang w:val="en-GB"/>
              </w:rPr>
              <w:t>Ready Rails Sliding Rails with Cable Management Arm</w:t>
            </w:r>
          </w:p>
          <w:p w14:paraId="50A93FDB" w14:textId="41EEFAA9" w:rsidR="00920628" w:rsidRDefault="00920628" w:rsidP="001E7F7D">
            <w:pPr>
              <w:rPr>
                <w:rFonts w:asciiTheme="majorBidi" w:hAnsiTheme="majorBidi" w:cstheme="majorBidi"/>
                <w:lang w:val="en-GB"/>
              </w:rPr>
            </w:pPr>
            <w:r w:rsidRPr="001E7F7D">
              <w:rPr>
                <w:rFonts w:asciiTheme="majorBidi" w:hAnsiTheme="majorBidi" w:cstheme="majorBidi"/>
                <w:lang w:val="en-GB"/>
              </w:rPr>
              <w:t>Basic Next Business Day 36Months-ACDTS, 36 Month</w:t>
            </w:r>
            <w:r>
              <w:rPr>
                <w:rFonts w:asciiTheme="majorBidi" w:hAnsiTheme="majorBidi" w:cstheme="majorBidi"/>
                <w:lang w:val="en-GB"/>
              </w:rPr>
              <w:t xml:space="preserve">, </w:t>
            </w:r>
            <w:r w:rsidRPr="001E7F7D">
              <w:rPr>
                <w:rFonts w:asciiTheme="majorBidi" w:hAnsiTheme="majorBidi" w:cstheme="majorBidi"/>
                <w:lang w:val="en-GB"/>
              </w:rPr>
              <w:t>2U server</w:t>
            </w:r>
          </w:p>
        </w:tc>
        <w:tc>
          <w:tcPr>
            <w:tcW w:w="516" w:type="dxa"/>
          </w:tcPr>
          <w:p w14:paraId="02172CBB" w14:textId="7D68C2E9" w:rsidR="00920628" w:rsidRPr="001E7F7D" w:rsidRDefault="00920628" w:rsidP="001E7F7D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01</w:t>
            </w:r>
            <w:bookmarkStart w:id="0" w:name="_GoBack"/>
            <w:bookmarkEnd w:id="0"/>
          </w:p>
        </w:tc>
      </w:tr>
    </w:tbl>
    <w:p w14:paraId="1861A4DE" w14:textId="0812F293" w:rsidR="001E7F7D" w:rsidRDefault="001E7F7D" w:rsidP="001E7F7D">
      <w:pPr>
        <w:jc w:val="center"/>
        <w:rPr>
          <w:rFonts w:asciiTheme="majorBidi" w:hAnsiTheme="majorBidi" w:cstheme="majorBidi"/>
          <w:lang w:val="en-GB"/>
        </w:rPr>
      </w:pPr>
    </w:p>
    <w:p w14:paraId="59F0A853" w14:textId="2063939A" w:rsidR="001E7F7D" w:rsidRDefault="001E7F7D" w:rsidP="001E7F7D">
      <w:pPr>
        <w:jc w:val="center"/>
        <w:rPr>
          <w:rFonts w:asciiTheme="majorBidi" w:hAnsiTheme="majorBidi" w:cstheme="majorBidi"/>
          <w:lang w:val="en-GB"/>
        </w:rPr>
      </w:pPr>
    </w:p>
    <w:p w14:paraId="27225011" w14:textId="6A665CD6" w:rsidR="003E74F9" w:rsidRDefault="003E74F9" w:rsidP="001E7F7D">
      <w:pPr>
        <w:jc w:val="center"/>
        <w:rPr>
          <w:rFonts w:asciiTheme="majorBidi" w:hAnsiTheme="majorBidi" w:cstheme="majorBidi"/>
          <w:lang w:val="en-GB"/>
        </w:rPr>
      </w:pPr>
    </w:p>
    <w:sectPr w:rsidR="003E74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zczsjC3sDAwNTBV0lEKTi0uzszPAykwqQUAKJo6+iwAAAA="/>
  </w:docVars>
  <w:rsids>
    <w:rsidRoot w:val="001E7F7D"/>
    <w:rsid w:val="000C00E8"/>
    <w:rsid w:val="001E7F7D"/>
    <w:rsid w:val="00221D1E"/>
    <w:rsid w:val="002353FA"/>
    <w:rsid w:val="002E193D"/>
    <w:rsid w:val="003E74F9"/>
    <w:rsid w:val="00416821"/>
    <w:rsid w:val="0066140C"/>
    <w:rsid w:val="00766351"/>
    <w:rsid w:val="0081299E"/>
    <w:rsid w:val="00920628"/>
    <w:rsid w:val="009A2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F44AF"/>
  <w15:chartTrackingRefBased/>
  <w15:docId w15:val="{B6404CF6-B32F-984B-93E2-F8C63BBEF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P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F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nan AK</dc:creator>
  <cp:keywords/>
  <dc:description/>
  <cp:lastModifiedBy>Farman Ullah</cp:lastModifiedBy>
  <cp:revision>10</cp:revision>
  <cp:lastPrinted>2023-01-17T05:05:00Z</cp:lastPrinted>
  <dcterms:created xsi:type="dcterms:W3CDTF">2023-01-13T10:01:00Z</dcterms:created>
  <dcterms:modified xsi:type="dcterms:W3CDTF">2023-01-18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ec64cc213991da5e4b4801118292d96624907321766ba6013aae32f1ee1242</vt:lpwstr>
  </property>
</Properties>
</file>